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อบที่2)</w:t>
      </w:r>
      <w:r>
        <w:t xml:space="preserve"> </w:t>
      </w:r>
      <w:r>
        <w:t xml:space="preserve">ฝึกพิมพ์ถอดความเสียง</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8</w:t>
      </w:r>
    </w:p>
    <w:p>
      <w:pPr>
        <w:pStyle w:val="Date"/>
      </w:pPr>
      <w:r>
        <w:t xml:space="preserve">วันพฤหัสบดีที่</w:t>
      </w:r>
      <w:r>
        <w:t xml:space="preserve"> </w:t>
      </w:r>
      <w:r>
        <w:t xml:space="preserve">24</w:t>
      </w:r>
      <w:r>
        <w:t xml:space="preserve"> </w:t>
      </w:r>
      <w:r>
        <w:t xml:space="preserve">ตุลาคม</w:t>
      </w:r>
      <w:r>
        <w:t xml:space="preserve"> </w:t>
      </w:r>
      <w:r>
        <w:t xml:space="preserve">2562</w:t>
      </w:r>
      <w:r>
        <w:t xml:space="preserve"> </w:t>
      </w:r>
      <w:r>
        <w:t xml:space="preserve">เวลา</w:t>
      </w:r>
      <w:r>
        <w:t xml:space="preserve"> </w:t>
      </w:r>
      <w:r>
        <w:t xml:space="preserve">14.5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ให้สัมภาษณ์) เทคโนโลยีทันสมัยขึ้น ประเทศไทยมีความพัฒนาที่แบบก้าวกระโดดมากขึ้นเรื่อย ๆ เลยค่ะ</w:t>
      </w:r>
    </w:p>
    <w:p>
      <w:pPr>
        <w:pStyle w:val="BodyText"/>
      </w:pPr>
      <w:r>
        <w:t xml:space="preserve">[เสียงดนตรี]</w:t>
      </w:r>
    </w:p>
    <w:p>
      <w:pPr>
        <w:pStyle w:val="BodyText"/>
      </w:pPr>
      <w:r>
        <w:t xml:space="preserve">(ผู้ให้สัมภาษณ์) อยากให้มีครับเพราะเป็นประโยชน์กับเด็ก ๆ มากเลย แล้วมันก็อยู่รอบตัวทุกวันแล้ว แล้วอนาคตก็สำคัญสำหรับเด็ก ๆ ด้วยครับ</w:t>
      </w:r>
    </w:p>
    <w:p>
      <w:pPr>
        <w:pStyle w:val="BodyText"/>
      </w:pPr>
      <w:r>
        <w:t xml:space="preserve">[เสียงดนตรี] มาเรียนรู้เรื่องของดิจิทัลนะครับ มาสัมผัสกับของจริง ๆ อนาคตของประเทศ</w:t>
      </w:r>
    </w:p>
    <w:p>
      <w:pPr>
        <w:pStyle w:val="BodyText"/>
      </w:pPr>
      <w:r>
        <w:t xml:space="preserve">[เสียงดนตรี]</w:t>
      </w:r>
    </w:p>
    <w:p>
      <w:pPr>
        <w:pStyle w:val="BodyText"/>
      </w:pPr>
      <w:r>
        <w:t xml:space="preserve">[เสียงปรบมือ]</w:t>
      </w:r>
    </w:p>
    <w:p>
      <w:pPr>
        <w:pStyle w:val="BodyText"/>
      </w:pPr>
      <w:r>
        <w:t xml:space="preserve">(คุณอกนิษฐ์) สวัสดีครับ ขอกราบเรียนท่านนายกรัฐมนตรี ท่านพลเอกประยุทธ์ จันทร์โอชา ท่านรัฐมนตรีว่าการกระทรวงดิจิทัลเพื่อเศรษฐกิจและสังคม ท่านคณะรัฐมนตรี ท่านประธานกสทช. และท่านคณะทูตานุทูตและท่านสื่อมวลชนทุกท่านครับ ผม อกนิษฐ์ วิเชียรเจริญมารับหน้าที่เป็นพิธีกร และขอต้อนรับทุกท่านของพิธีเปิด Digital Thailand Big Bang 2018 Thailand Big Data ณ อิมแพ็คชาเลนเจอร์ เมืองทองะานีนะครับ ถือเป็นการนำกลับมาอีกครั้งหนึ่งทางด้านดิจิทัลและเทคโนโลยีที่มีความยิ่งใหญ่ระดับนานาชาติเป็นงานเดียวของประเทศไทยที่ผนึกพลังทั้งของภาครัฐ และภาคเอกชนเข้าไว้ด้วยกัน เพื่อเปิดโลกทัศน์ และพาทุกคนก้าวเข้าสู่โลกดิจิทัลอย่างเต็มภาคภูมิครับ และในลำดับแรกของงานในวันนี้ผมขอเชิญรัฐมนตรีท่านรัฐมนตรีว่าการกระทรวงดิจิทัลเพื่อเศรษฐกิจและสังคม ขึ้นเปิดงาน การจัดงานขอเชิญพบกับ ดร.พิเชฐ ดุรงคเวโรจน์ ครับ</w:t>
      </w:r>
    </w:p>
    <w:p>
      <w:pPr>
        <w:pStyle w:val="BodyText"/>
      </w:pPr>
      <w:r>
        <w:t xml:space="preserve">(ดร.พิเชฐ) กราบเรียนท่านนายกรัฐมนตรี พลเอกประยุทธ์ จันทร์โอชา ในนามของกระทรวงดิจิทัลเพื่อเศรษฐกิจและสังคม รวมทั้งพันธมิตรในภาคเอกชน ภาครัฐบาล ภาคประชาสังคม รวมทั้งเพื่อน ๆ จากประเทศต่าง ๆ ผมใคร่ขอขอบพระคุณที่เป็นเกียรติมาเป็นประธานเปิดงานและปาฐกถาในวันนี้ จากความสำเร็จของงาน Digital Thailand Big Bang ปีที่แล้ว ภายใต้แนวคิด โลกเปิด เราปรับ ประเทศเปลี่ยน ซึ่งมีผู้เข้าร่วมงานกว่า 240,000 คน ตลอด 4 วัน มีผู้สนใจเข้าร่วมสัมมนาทุกช่องทางรวมกว่า 30,000 มีเยาวชนเข้าร่วมประชันฝีมือในการแข่งขันต่าง ๆ อาทิ เช่น IOT Dorone มากกว่า 1,200 คน มีคลังความรู้ด้านดิจิทัลจากการสัมมนาระดับโลกซึ่งสามารถรับชมย้อนหลังได้ กว่า 144 เรื่อง ผลจากงานดังกล่าวทำให้เกิดการเรียนรู้และความเชื่อมั่นในศักยภาพในความพร้อมของไทย ในการความเป็นศูนย์กลางทางด้านดิจิทัลในภูมิภาค ดังจะเห็นได้จากการจัดอันดับประเทศในด้านดิจิทัลในปีที่ผ่านมา ซึ่งอันดับของประเทศไทยขยับสูงขึ้นในการจัดอันดับของทุกสถาบันของโลก World Economic Forum’s Global Competitiveness Index ด้าน Technological Readiness สูงขึ้น 2 อันดับ IMD’s World Digital Competitiveness สูงขึ้น 2 อันดับ การจัดอันดับ Ease of Doing Business โดย World Bank สูงขึ้น 20 อันดับ และ ICT Development Index</w:t>
      </w:r>
    </w:p>
    <w:p>
      <w:pPr>
        <w:pStyle w:val="BodyText"/>
      </w:pPr>
      <w:r>
        <w:t xml:space="preserve">(IDI)ITU สูงขึ้น 1 อันดับเป็นต้น ก่อให้เกิดการร่วมพลังจากทุกภาคส่วน ทั้งภาคประชาชน ภาควิชาการ ภาคธุรกิจ และภาครัฐ สู่การเปลี่ยนผ่านสู่โลกดิจิทัลหรือ Digital Transformation รวมทั้งก่อให้เกิดประแสการตื่นตัว และปรับตัวเข้าสู่ดิจิทัลอย่างกว้างขวางทั่วประเทศ และเพื่อเป็นการเปิดโลกดิจิทัลไปสู่ภูมิภาค จากทุกภาคส่วนในการพัฒนา รวมพลังคนไทยทั้งประเทศในการเข้าสู่ยุคดิจิทัล สำหรับปีนี้กระทรวงดิจิทัลเพื่อเศรษฐกิจและสังคม โดยสำนักงานส่งเสริมเศรษฐกิจดิจิทัล จึงได้จัดให้มีงาน Digital Thailand Big Bang Regional 2018 ในระดับภูมิภาคขึ้นทั้ง 4 ภูมภาค ระหว่างเดือนกรกฎาคม ถึงสิงหาคมที่ผ่านมา ได้แก่ จังหวัดขอนแก่น จังหวัดเชียงใหม่ และจังหวัดสงขลา การจัดงานในภูมิภาคดังกล่าวประสบผลสำเร็จรวมทั้งสิ้นกว่า 60,000 คน ถือเป็นการปูทางเข้าสู่งานในวันนี้เป็นอย่างดี อีกทั้งยังช่วยลดความเหลื่อมล้ำ โดยเฉพาะอย่างยิ่งเยาวชนในพื้นที่ได้สัมผัสเทคโนโลยีด้วยตนเอง ท่านนายกรัฐมนตรีครับ ในปีนี้ งานได้ขยายเวลาจัดขึ้นเป็น 5 วัน ระหว่างวันนี้ถึงวันอาทิตย์ที่ 23 กันยายน มีนานาประเทศเข้าร่วมมากกว่ากว่า 25 ประเทศทั่วโลก มีวิทยากรทั้งหมด 173 ท่าน 61 หัวข้อสัมมนา วิทยากรชาวต่างชาติมาร่วมกัน 59 ท่าน ตัวอย่างเช่น Dr. Rupak Biswas ผู้บริหารจากศูนย์วิจัย Ames จาก NASA คุณ Kosuke Sogo ผู้ก่อตั้งและ CEO ของบริษัท AnyMind Group ซึ่งเป็น Startup ด้าน AI ที่โตเร็วที่สุดใน Asian หรือคุณ Ray Chan ผู้ก่อตั้งบริษัท 9GAGซึ่งเป็นแพลตฟอร์มบันเทิงทีมีผู้ติดตามกว่า 100 ล้านคนทั่วโลก เป็นต้น ภายในงานนี้ยังมีการจัดงานประชุมนานาชาติที่สำคัคญ รวมถึงการประชุม IMT-GT Smart City Workshop ครั้งที่ 24 จัดโดย Asia-Pacific Telecommunity การสัมมนา ASIA Digital Society Forum 2018 Nikkei BP Intelligence Group และการประชุม IMT-GT Smart City Workshop เป็นต้นSmart City Workshop เป็นต้น นอกจากนี้ยังมีนิทรรศการหลายประเภท รวมทั้งการนำเสนอเทคโนโลยีหลายอย่าง Cloud Computing การนำเสนอองค์ความรู้ด้าน Big Data การเปลี่ยนผ่าน การพัฒนากำลังคน แนวทางการขับเคลื่อนเมืองอัจฉริยะ ซึ่งเป็นที่น่ายินดีว่า เราได้รับเกียรติจากหลายประเทศในการเปิดศาลานิทรรศการ รวมทั้ง จีน ญี่ปุ่น มาเลเซีย สิงคโปร์ เวียดนาม โปแลนด์ เป็นต้น ภายในงานยังจะมีการประกาศความร่วมมือทั้งสิ้น 25 ความร่วมมือ มีพิธีมอบรางวัลเกียรติยศจากท่านนายกรัฐมนตรี Prime Minister’s Digital Award ซึ่งเป็นรางวัลทางด้านนวัตกรรมด้านเทคโนโลยีดิจิทัล การเปิดตัวสมาคม IoT Thai กิจกรรมเปิดตัวเกมหมูป่า เพื่อฝึกทักษะ Coding ให้กับเยาวชน Workshop เพื่อควบคุมหุ่นยนต์ พื้นฐาน AI การแข่งขัน Startup Battleground Hackathon ซึ่งเป็นการแข่งขันที่ใหญ่ที่สุดในภูมิภาค มีผู้ร่วมแข่งขันกว่า 800 ราย จากต่างประเทศ 200 ราย ทั่วโลกการแข่งขัน Drone Mission ชิงถ้วยพระราชทานสมเด็จพระเจ้าอยู่หัว และการแข่งขัน Coding Thailand เป็นต้น พิธีในวันนี้ประกอบด้วย ผู้บริหาร ทูตานุทูต ภาครัฐ ภาคเอกชน ประชาสังคม โดยเฉพาะอย่างยิ่งมีเด็กนักเรียนที่จะมาร่วมงาน 5 วัน เป็นจำนวนมาก บัดนี้ด้เวลาอันสมควรแล้ว กระผมใคร่ขอกราบเรียนเชิญท่านนายกรัฐมนตรี ได้โปรดมอบรางวัลปาฐกถา และเปิดงานDigital Thailand Big Bang 2018 ตามลำดับ ขอกราบเรียนเชิญครับ</w:t>
      </w:r>
    </w:p>
    <w:p>
      <w:pPr>
        <w:pStyle w:val="BodyText"/>
      </w:pPr>
      <w:r>
        <w:t xml:space="preserve">[เสียงดนตรี] ลำดับนี้ ขอนำเข้าสู่การมอบรางวัล รางวัล Prime Minister’s Digital Award 2018 เป็นรางวัลเกียรติยศจากท่านนายกรัฐมนตรี และเป็นรางวัลแห่งความสำเร็จสูงสุดในประเทศไทยครับ ในปีนี้มีผู้คว้ารางวัลอันทรงเกียรติ 4 ดังต่อไปนี้ รางวัล Digital Youth of the Year ได้แก่ ทีมอินสเปรตรา จากมหาวิทยาลัยเทคโนโลยีพระจอมเกล้าธนบุรี ครับ ผู้พัฒนานวัตกรรมตรวจจับสสารด้วยการหลอมรวมภาพถ่ายเชิงสเปกตรัม เพื่อตรวจจับการรั่วไหลของแก๊ส เพิ่มความปลอดภัยภาคอุตสาหกรรมครัวเรือน ขอแสดงความยินดีด้วยครับ รางวัลต่อไปรางวัล Digital Community of the Year ได้แก่ ศูนย์ดิจิทัลชุมชนเฉลิมพระเกียรติวัดโพธิการาม จังหวัดร้อยเอ็ก พระครูโพธิวีรคุณ ครับ ศูนย์ดิจิทัลชุมชนที่มีการประยุกต์ใช้ และผลักดันให้มีการส่งออกนอกสินค้าไปยังต่างประเทศ สามารถสร้างรายได้เฉลี่ยหลายล้านบาทให้แก่ชุมชน และรางวัลต่อไป ราง Digital Organization of the year ได้แก่ ธนาคารไทยพาณิชย์ จำกัด</w:t>
      </w:r>
    </w:p>
    <w:p>
      <w:pPr>
        <w:pStyle w:val="BodyText"/>
      </w:pPr>
      <w:r>
        <w:t xml:space="preserve">(มหาชน) องค์กรที่ใช้ดิจิทัลในการเปลี่ยนผ่านครั้งใหญ่ และยังเป็นผู้ที่ประกาศยกเลิกค่าธรรมเนียมทางดิจิทัลโดยไม่มีเงื่อนไข ส่งผลให้ช่องทางดิจิทัล มีลูกค้าใหม่ 3,5และทำธุรกรรมทางการเงิน 500 ล้านครั้ง และรางวัลที่ 4 รางวัล Digital Startup of the Year ได้แก่บริษัท บริษัท บิลค์ วัน กรุ๊ป จำกัด Startup Thai ที่พัฒนาฟรี รายแรกในเอเชีย เพื่ออุตสาหกรรมก่อสร้าง ทำให้เกิดผู้รับเหมา 4.0 ล่าสุดบริษัทมีรายได้เติบโตมากถึง 300 เปอร์เซ็นต์ แสดงความยินดีกับผู้รับรางวัลทั้ง 4 รางวัลครับ 4 รางวัลแห่งความสำเร็จสูงสุด แห่งวงการดิจิทัลในประเทศไทยแล้วครับ ในลำดับนี้นะครับ ผมขอกราบเรียนเชิญท่านรัฐมนตรียังคงอยู่กับเราต่อ เพื่อนำเข้าสู่ช่วงเวลาต่อไป โดยสักครู่หนึ่งนะครับ เราจะได้รับฟังปาฐกถาเดี๋ยวอีกสักครู่หนึ่ง ขอเชิญท่านนายกรัฐมนตรีขึ้นกล่าวเปิดงาน Digital Thailand Big Bang 2018 ขอกราบเรียนเชิญครับ</w:t>
      </w:r>
    </w:p>
    <w:p>
      <w:pPr>
        <w:pStyle w:val="BodyText"/>
      </w:pPr>
      <w:r>
        <w:t xml:space="preserve">(พลเอกประยุทธ์) ก็ขอกล่าวคำว่าสวัสดีนะครับ ท่านรัฐมนตรี ท่านเอกอัครราชทูต ผู้แทนจากสถานทูตต่าง ๆ ผู้บริหาร ผู้แทน หน่วยงานภาครัฐ และภาคเอกชน วิชาการ และภาคประชาสังคม ตลอดจนท่านผู้มีเกียรติ และท่านสื่อมวลชนทั้งหลายนะครับ ที่ได้เป็นประธานพิธีเปิดงาน Digital Thailnadก็จะได้มีโอกาสเห็นความก้าวหน้าของงานทางด้านดิจิทัลของประเทศไทยในวันนี้ หลายคน หรือว่าทุกคนคงปฏิเสธไม่ได้ว่า กิจกรรมเกือทั้งทั้งในชีวิตประจำวัน ในเรื่องของส่วนตัว ในเรื่องของการทำงานต่าง ๆ เหล่านั้น ซึ่งรัฐบาลก็ให้ความสำคัญในการพัฒนา เรียนรู้ ส่งเสริมให้ประชาชนได้เข้าถึง และสามารถใช้ประโยชน์จากเทคโนโลยีดิจิทัลอย่างมีประสิทธิภาพ มีการปฏิรูปโครงสร้าง ยุทธศาสตร์ชาติ 20 ปี ของรัฐบาล การทำยุทธศาสตร์ชาตินั้น เรามองว่ามันเป็นระยะยาว แต่ประเทศทุกประเทศในโลกใบนี้ มันจำเป็นต้องมีการเจริญเติบโตที่เรียกว่ามันที่เป็นระยะ ๆ ต่อเนื่อง มาโดยตลอดนะครับ แต่ก่อนนี้อาจจะเป็นในรอบการพัฒนา 50 ปี 100 ปี ต่าง ๆ มันก็มีการพัฒนามาตามลำดับ แต่ถ้าเราจะทำให้ทุกอย่างมันอยู่ในระบบที่มั่นคงยั่งยืน มันก็จะต้องจำเป็นมีกรอบระยะ สั้น เช่น 20 ปี ก็มี 5 ปี 10 ปี 15 ปี 20 ปี ซึ่งเราสามารถจเปลี่ยนแปลงไปได้ ตามเทคโนโลหรือตามการเปลี่ยนแปลงต่าง ๆ ของโลกใบนี้นะครับ เพราะฉะนั้นเราต้องมีแผนแม่บท ซึ่งเราจะต้องคำนึงถึงความต่อเนื่อง ซึ่งรัฐมนตรีหรือเจ้ากระทรวงหรือคนที่ดำเนินการในแต่ละกิจกรรม ในการแบ่งกันในแต่ละกิจกรรม เราจะมาพูดถึงดิจิทัลอย่างเดียวไม่ได้ เราต้องพูดถึงด้านอื่น ๆ ไปด้วย ด้านความมั่นคง ด้านสังคมสิ่งแวดล้อม แล้วดิจิทัลจะมามีส่วนร่วมอย่างไร มี 3 ส่วนทีคือ รัฐบาล หน่วยงานของรัฐฯ อันที่ 2 คือ ผู้ใช้ประโยชน์ ผู้บริโภค อันที่ 3 คือผู้ให้บริการ ซึ่งทั้ง 3 ส่วน สำคัญกันอย่างยิ่ง เพราะการเจริญเติบโตในวันนี้ต้องด้วยกัน กระทั่งในเรื่องการทำงาน ไม่ว่าเกษตร ไม่ว่าอุตสาหกรรม การศึกษา การรักษาพยาบาล สิ่งเหล่านี้เป็นสิ่งที่เกี่ยวข้องกับคนอย่างยิ่งเพราะฉะนั้นการที่จะลดภาระในการทำงาน ในการมช้คนแต่เพียงอย่างเดียว ซึ่งอาจจะไม่ทั่วถึง การพัฒนาด้านดิจิทัลขึ้นมาเพื่อมาเสริมงานเหล่านี้ เพราะฉะนั้นขอเน้นย้ำว่าต้องการให้เอาดิจิทัลมาเสริม ไม่ใช่เฉพาะในเรื่องของดิจิทัลอย่างเดียว เราต้องเพราะเราต้องคำนึงถึง 2 ฝ่ายเสมอ คนทำกับคนรับประโยชน์ใช่ไหม อยากจะบอกว่าวันนี้บรรยากาศคนละบรรยากาศกับ 2 วันที่ผ่านมาของผม เรามีโลกอยู๋ 2 ใบเสมอ ไม่ว่าจะพื้นที่ ไม่ว่าจะความแตกต่างความเหลื่อมล้ำที่พูดมาทั้งหมด ทำอย่างไรสิ่งที่เราพูดออกมานี้จะไปถึงเขา ทำอย่างไรเขาถึงจะมีขีดความสามารถ ไม่อย่างนั้นเราดูตรงนี้ เราดูมันพร้อม มันดี มันสะดวก ด้วยการที่ผู้ที่มีความแตกต่างยังคงมีอยู่ เพราะฉะนั้นเราต้องทำงาน 2 ส่วน เราต้องคำนึงถึงเป้าหมาย 2 ส่วน อย่างไร โดยใช้กรอบของรายได้หรืออาชีพต่าง ๆ เข้ามาเป็นเป้าหมายที่ต้องการ และเรามาดูสิว่า ดิจิทัลเราจะไปทำตรงไหนอาจจะพูดง่าย ๆ ว่าเพื่อคนทีมีรายได้เพียงพอ กับคนที่มีรายได้น้อย บางส่วนต้องเป็นการให้บริการกับเขา เพื่อให้เปิดการเพิ่มรายได้ อย่างเช่นที่เราทำเรื่องของการค้าขาย ค้าขายออนไลน์ นะ เรื่องการรับรู้ข้อมูลข่าวสารต่าง ๆ เหล่านี้ผมเห็นเขาทำกันมาเยอะแล้ว ลองคำนึงดูสิครับว่าเราจะทำเพื่อธุรกิจ แน่นอน ต้องทำ ต้องทำ ส่วนที่ 2 เราจะทำเพื่อโลก เพื่อสังคม เพื่อประชาชนของเราได้อย่างไร อันนี้เป็นสิ่งที่สำคัญที่สุด สร้างความเชื่อมโยงกับประเทศอื่น ๆ อย่างอาทิเช่น ท่านเอกอัครราชทูตต่าง ๆ ที่ให้เกียรติมาในวันนี้ เราจะต้องเจริญเติบโตและแข็งแกร่งไปด้วยกัน Stronger Together ซึ่งนั่นเป็น motto หรือคติพจน์ของเรา เราจะไม่ทิ้งใครไว้ข้างหลัง ดังนั้นเมื่อเรามีการพัฒนาด้านดิจทัล ไปเรื่อย ๆ ตามขั้นตอน เพราะมันใช้งบประมาณสูง อะไรต้องมาก่อนหลัง ก็ไปพิจารณาให้ดีนะครับ ดูว่าผุ้รับบริการจะตามไปทันไหม ผู้ให้บริการจะไปถึงหรือเปล่า อะไรที่ต้องให้บริการ บริการฟรี มันต้องคิดให้หมดน่ะ สอดคล้องกับวันนี้ที่เราทำบัตรสวัสดิการผู้มรายได้น้อยนะครับ เราต้องดูแลคนให้หมดในประเทศของเรา และก็เพื่อนบ้านของเราด้วย เรื่องที่สำคัญอีกประการหนึ่ง เรื่องภัยคุกคามรูปแบบใหม่ ซึ่งทั่วโลกให้ความสำคัญ มันก็คงให้ความสำคัญไม่น้อยไปกว่าเรื่องสิทธิมนุษยชน ซึ่งโลกก็ต้องการไม่ละเมิดสิทธิส่วนบุคคลของผู้อื่น ส่วนบุคคลของผู้อื่น แต่ขณะเดียวกันก็ต้องไม่ใช่ในทางที่ผิด นะ ในเรื่องของการใช้ดิจิทัล หรือ Social Media ต่าง ๆ ที่มีในปัจจุบันนี้ ถึงแม้เราจะมี พรบ. คอมพิวเตอร์กำหนดไว้ชัดเจน อย่างที่บอกว่าคำว่าผิดกฏหมายกับสิทธิมนุษยชนนะ มันอยู่ที่วิธีการปฏิบัติ ทำอย่างไรจะไม่ก้ซึ่งกันและกัน คนก็ต้องไม่กระทำความ เมื่อกระทำความผิดแล้วก็ต้องยอมรับความผิดนะ ไม่ใช่บอกว่าเขาทำเพราะไม่รู้ ไม่รู้ก็เลยไม่ต้องลงโทษ ไอ้คนอะไรล่ะ ไอ้คนรู้แต่ทำ ไอ้นั่นถูกรังแก มันก็หาความสงบสุขไม่ได้ มันก็ไปอย่างนี้ประเทศชาติ คงไม่ใช่ประเทศไทยประเทศเดียว เท่าที่ผมเจอผู้นำทุกประเทศ ทุกประเทศก็พูดแบบนี้ทั้้งหมดเพราะฉะนั้นเราต้องบูรณาการร่วมกัน ยับยัเหตุที่จะเกิดขึ้นให้ได้ ความปลอดภัยด้านไซเบอร์ หรือการใช้ระบบดิจิทัล หรือระบบเทคโนโลยี ป้องกัน ยับยั้ง ก่อเหตุ สืบสวน สอบสวน เหล่านี้มันจะเข้ามามากมายหลากหลาย หลอกลวง ใน Social Media วันนี้ก็ยังมีอยู่ เราก็จับกุมมาโดยตลอด อยากให้ดูสิว่า ภัยเหล่านี้มันวันนี้มันมากขึ้น และรัฐบาลนี้ก็ดำเนินการอย่างจริงจัง จนกระทั่งสามารถนำหลายคดี หลายผู้ฉ้อโกง หลอกลวงมาได้เป็นจำนวนมากโดยการลงโทษนะครับ ในการรับมือกับภัยคุกคามที่เกิดขึ้นนั้น ที่อาจจะเกิดขึ้นนี้ก็ถือเป็นโอกาสดีที่ไทยจะได้เป็นประธานสมาคมประชาชาติแห่งเอเชียตะวันออกเฉียงใต้ ในปีหน้า ต้องใช้โอกาสนี้ในการเร่งขับเคลื่อนการพัฒนาดิจิทัลร่วมกับประเทศในอาเซียน และเรื่องความปลอดภัยทางไซเบอร์ รวมไปถึงการแสดงความร่วมมือกับนานาอารยประเทศไปด้วย ไม่ว่าจะเป็นกลุ่มประเทศโน้น กลุ่มประเทศนี้ อะไรก็ตาม ประชาคมอะไรก็ตาม ทุกคนพูดถึงแต่ภัยคุกคามที่เกิดจากไซเบอร์ ซึ่งนับวันจะมากขึ้นเรื่อย ๆ อะไรก็ตาม มันไม่มีอะไรดี มันไม่มีอะไรดีทั้งหมด มีวิกฤติ และมีโอกาส มันอยู่ที่เราจะเลือกตรงจุดไหนแค่นั่นเอง เมื่อเช้าผมดูในอะไรสักอย่าง เขาบอกว่าคนเรามนุษย์เรา มีอยู่ 2 อย่างอยุ่ในตัว มีหมาป่าใจดี กับหมาป่าใจร้าย ดุร้าย ดุร้าย ขี้โกง เพราะฉะนั้นแล้วเราเลือกเอาสิว่าเราจะเป็นหมาป่าตัวไหน ข้างในของเรานี่ตัวไหนจะชนะ มันก็อยู่ที่ว่าเราจะป้อนอาหารให้มันกินน่ะ ถ้าเราไม่ซื่อสัตย์ คดโกง ทำอะไรก็ตามหวังผลประโยชน์เพียงอย่างเดียว ไอ้หมาป่าตัวร้ายมันก็จะมีน้ำหนักมากกว่าตัวของตัวเอง ผมอ่านแล้วผมก็คิดดูว่าผมมีหมาป่าอยู่กี่ตัว หมาป่าใจดี กับหมาป่าใจร้าย มันไม่ใช่ใจดีใจร้ายหรอก ทุกอย่างมันต้องรักษากฎระเบียบนะ แล้วความจริงใจ ใครจะเห็นไม่เห็นก็ช่างเขาเถอะ เรารู้ตัวของเราเองดีอยู่แล้ว เพราะฉะนั้นเทคโนโลมันมีทั้งประโยชน์และมีทั้งโทศ พูดค่อย ๆ แล้วรู้สึกมันจะง่วงนะ คนพูดก็ง่วง มันเช้าเกินไป I’m so sorry นะ เพราะมาเช้า ในปี 2018 นั้นไทยอันดับ 39 จาก 63 ประเทศ ก็ภูมิใจของเราไป ขึ้นมา 2 3 อันดับ อันนี้เป็นหลักการของโลกก็มีการจัดลำดับ แต่เราจะทำอย่างไร เราดีกว่าเขา เราก็ต้องดึงคนอื่นเขาขึ้นมาด้วย ช่วยเขา สนับสนุนเขา เพราะเราอยู่ในโลกใบเดียวกัน ไม่ใช่เราขึ้นไปเบอร์ 1 ไปเบอร์ท้าย ๆ แล้วมันจะไปต่อกับเขาได้ไหมผมอยากจะรู้ แล้วยิ่งโดยเฉพาะอย่างยิ่งเรามีอันดับเท่านี้ รอบบ้านเราที่ต้องมาค้าขายกับเราเขาอยู่อันดับไหนน่ะเรามีอับดับสูงสุดเลย ที่เหลือยังต่อไม่ได้ แล้วจะทำอย่างไร เขาเรียกว่าการค้าพหุภาคี ไม่ใช่ทวิภาคี ทวิภาคีโอ้ยแย่ ถ้ามันไม่เท่ากัน มันก็ไม่รู้จะไปต่อกับใคร ดังนั้น ขอใการไปสู่ในเรื่องของการพัฒนาวิสาหกิจเริ่มต้น นักรบเศรษฐกิจอะไรล่ะ การให้ การรับรู้เรียนรู้ ตามพรบ. ข่าวสาร ให้ข้อมูล สิ่งต่าง ๆ เหล่านี้เป็นสิ่งที่สำคัญทั้งสิ้น ในเรื่องของการเดินหน้าไปสู่การเป็น Smart City นะ มี 2 อย่าง กลุ่มเมืองเดิม จังหวัดเดิม มี 6 กิจกรรมหลักที่จะทำให้เข้าไปเป็น Smart Farmer ที่ประชาชนสามารถจะเข้าไปร่วมลงทุนกับรัฐฯ หรือลงทุนเอง ไม่ว่าระบบไฟฟ้า ประปา โทรศัพท์ นะ ไปลงทุน 6 อย่าง หรือจะทำทั้ง 6 อย่าง ในเมืองนั้นก็ได้ อันที่ 2 คือเมืองที่สร้างใหม่ โดยพื้นที่ว่างเปล่า มีการร่วมลงทุนกัน และสร้างเมืองขึ้นมาทั้งเมือง เราทุกอย่างดำเนินการเอง โดยบริหารเองทั้งหมด มันก็จะเป็นการพัฒนาเมืองใหม่ ที่มีความทันสมัย อย่างที่ท่านบอกนั่นล่ะ สรุปว่าไอ้คนเมืองนี้ไม่ต้องเดิน ใช่ไหม ไม่ต้องเดิน ไม่ต้องคุยกัน เพราะไม่ต้องเจอหน้ากัน เพราะมันใช้อันนี้ได้หมดเลย วันหน้าก็จะเหมือนโทรทัศน์ หนังโทรทัศน์น่ะ หนังมนุษย์ต่งดามีนิ้ว ๆ เดียว เอาไว้จิ้มนี่ ขาก็ไม่มี เอาไว้เดิน ๆ สรุปว่าวันหน้าคนจะใช้แรงน้อยลง กำลังกายน้อยลง เพราะฉะนั้นอันนี้ที่ต้องควรระมัดระวังนะ หลายคนก็ลายนิ้วมือเริ่มหายแล้ว ไอ้พวกชอบล่นเกมเยอะ ๆ น่ะ นะ ก็อันนี้ผมพูดให้ทุกคนคิดนะ คือผมเป็นคนช่างคิด คิดมากบ้าง คิดน้อยบ้าง รู้บ้างไม่รู้บ้าง แต่ก็คิดไปเถอะครับ เพราะที่ท่านคิดมาทั้งหมดนี่ ไม่ว่าจะอุปกรณือะไรก็ตาม ในห้องนี้หรือนอกห้องนี้ มาจากสมองคุณทั้งสิ้น สมองคน มันไม่ได้ไปเลิศเลอไปกว่าตัวคนหรอก เพียงแค่จัดระเบียบ ทำบางอยา่งให้มันเร็วขึ้น เพราะฉะนั้นอย่าให้ทุกอย่างมายึดครองโลกของเราไปทั้งหมใช้ได้แต่อย่าถูกครอบครอง เพราะฉะนั้นของเราในการดำรงชีวิตนะครับ การพัฒนาเมืองใหม่ พาณิชยกรรม ที่อยู่อาศัย การค้า การลงทุน การวิจัย พัฒนา สิ่งสำคัญอีกประการหนึ่งคือการใช้ การพัฒนาเสริมสร้าง สร้างอุปกรณ์ และก็ใช้ประโยชน์จากสิ่งที่รัฐบาลได้สร้างให้จัดสรรให้นะครับ วันนี้เรามีการสร้างความรับรู้ให้กับชาวบ้าน 500,000 คน จากเป้าหมา1 ล้านคน สร้างการเรียนรู้จากเน็ตประชารัฐ มีวิทยากรเป็นแกนนำ เพื่อให้ใช้ประโยชน์ได้อย่างแท้จริง ตั้งแต่นโยบายจังหวัด อำเภอ ปัจจุบันร่วมกิจกรรม หมู่บ้าน เรามีเท่าไรล่ะ 69,000 กว่าหมู่บ้าน ยังเหลืออีกเยอะนะ เพราะต้องไปทำให้มันครบ เพราะฉะนั้นค่อยขยายไปให้เร็วที่สุดนะครับ ไม่อย่างนั้นเด็กและเยาวชนจะไม่ทันกัน ขอให้ใช้ เด็กเยาวชนใช้โลกเราอย่างมีสติ ติดตามความก้าวหน้าทางอินเทอร์เน็ต แล้วก็นำไปบรรจุในการเรียนการสอนแบบทางเลือกของ สพฐ. นะครับ หลักเกณฑ์หลักการ กฎหมาย พอทำผิดแล้วบอกไม่รู้กฏหมาย รู้ไม่เท่า… ไม่รู้ว่ามีความผิดอะไร ตรงไหน อย่างไร ชอบอ้างอย่างนี้ตลอด ตัวเองก็รู้อยู่ดีว่าทำอะไรผิดอะไรถูก การสร้างความเสมอภาค ไม่ต้องพูดแล้วตรงนี้นะ วันหน้านี่ไม่ต้อง ใช้ดิจิทัลมาเสริมได้ไหม นายกมาไม่ต้องพูด นายกมายืน ๆ เฉย ๆ แล้วก็มี แป๊บ ๆ ออกไปข้างนอก เพราะบางทีก็พูดเยอะเกินไป บางทีก็ไม่ค่อยดีเหมือนกัน คนไม่ค่อยชอบ 2 วันนี่ พูดเช้าถึง 6 โมงวันศุกร์ที่แล้วก็พูดอีก คือพูดเกือบทุกวันนะ แต่อยากให้ทุกคนจับสาระที่นายกพูดให้ได้ ว่าอยากให้ประเทศไทยเป็นอย่างไร อยากให้เพื่อนบ้านเราเป็นอย่างไร อยากให้เพื่อเราในโลกใบนี้เราทุกคนต้องซื่อสัตย์จริงใจต่อกัน และท้ายที่สุดเราไม่ใช่คู่แข่งกัน เราเป็นเพื่อนกัน เราเป็นมนุษยชาติฃอยู่ในโลกใบเดียวกัน อากาศก็เดียวกัน ไม่ว่าจะประเทศไทย ก็อากาศเดียวกัน มาที่เดียวกัน น้ำเชื่อมต่อด้วยทะเลมหาสมุทร แผ่นดินก็เชื่อมต่อด้วยแผ่นดิน ผืนน้ำอากาศ ทั้งหมดมันคือโลกใบเดียวกัน เพราะฉะนั้นเราจะเก่งอยู่ประเทศเดียว ใครจะพัฒนาสูง ๆ มันก็ความขัดแย้งมันก็สูงขึ้น ดิจิทัลจะเป็นส่วนที่ลดความเหลื่อมล้ำ ระหว่างโลก ระหว่างเรา ระหว่างครอบครัว ระหว่างคนมีสตางค์กับไม่มีสตางค์ จะทำอย่างไรเขาถึงจะเข้าถึงนะครับ ฝากทุกคนช่วยกันคิดต่อไปด้วย เป็นการทำงานระหว่าภาคประชาชน ภาคประชาสังคม ที่เรียกว่าประชารัฐนะครับ ช่วยกันทำต่อไป ผมขอแสดงความยินดีอีกครั้งกับผู้ที่รับรางวัลในวันนี้ ขอบคุณท่านผู้มีเกยรีตที่มาร่วมงานวันนี้ ผมขอเปิดงาน Big Bang 2018 ณ บัดนี้ครับ ขอบคุณครับ</w:t>
      </w:r>
    </w:p>
    <w:p>
      <w:pPr>
        <w:pStyle w:val="BodyText"/>
      </w:pPr>
      <w:r>
        <w:t xml:space="preserve">[เสียงปรบมือ]</w:t>
      </w:r>
    </w:p>
    <w:p>
      <w:pPr>
        <w:pStyle w:val="BodyText"/>
      </w:pPr>
      <w:r>
        <w:t xml:space="preserve">[เสียงดนตรี]</w:t>
      </w:r>
    </w:p>
    <w:p>
      <w:pPr>
        <w:pStyle w:val="BodyText"/>
      </w:pPr>
      <w:r>
        <w:t xml:space="preserve">(คุณอกนิษฐ์) ในลำดับนี้ขอเรียนเชิญท่นานอยู่ต่อกับเราบนเวที เพื่อทำพิธีเปิดอย่างเป็นทางการครับ บนเวทีครับ ท่านรัฐมนตรีว่าการกระทรวงดิจิทัลและท่านรัฐมนตรีว่าการกระทรวงการต่างประเทศ ท่านรัฐมนตรีว่าการกระทรวงคมนาคม ท่านรัฐมนตรีว่าการกระทรวงมหาดไทย ท่านรัฐมนตรีว่าการกระทรวงแรงงาน ท่านประธาน กสทช. และท่านเลขาธิการนายกรัฐมนตรี โดยอีกสักครู่นะครับ ผมจะขออนุญาตนับถอยหลังเพื่อเปิดงานในวันนี้อย่างเป็นทางการครับ และเมื่อทุกท่านพร้อมแล้ว ผมขอนับถอยหลัง เพื่อเป็นการเปิดงาน Digital Thailand Big Bang 2018 อย่างเป็นทางการ 5 4 3 2 1 เชิญครับ</w:t>
      </w:r>
    </w:p>
    <w:p>
      <w:pPr>
        <w:pStyle w:val="BodyText"/>
      </w:pPr>
      <w:r>
        <w:t xml:space="preserve">[เสียงดนตรี] และนี่ก็คือการเปิดตัวอย่างเป็นทางการของนะครับ ของ Digital Thailand Big Bang 2018 ภายใต้แนวคิด Thailand Big Data โลกเปิด เราปรับ ประเทศเปลี่ยนครับ ผมขอเสียงปรบมือดัง ๆ อีกสักครั้งหนึ่งครับ</w:t>
      </w:r>
    </w:p>
    <w:p>
      <w:pPr>
        <w:pStyle w:val="BodyText"/>
      </w:pPr>
      <w:r>
        <w:t xml:space="preserve">(คุณอกนิษฐ์) ในลำดับต่อไปนะครับ ท่านนายกรัฐมนตรีและคณะยังอยู่กับเราบนเวทีเพื่อทำการถ่ายภาพอีก 2 ชุดครับ ขอกราบเรียนเชิญท่านคณะทูตานุทูต ครับ</w:t>
      </w:r>
    </w:p>
    <w:p>
      <w:pPr>
        <w:pStyle w:val="BodyText"/>
      </w:pPr>
      <w:r>
        <w:t xml:space="preserve">(คุณอกนิษฐ์)</w:t>
      </w:r>
    </w:p>
    <w:p>
      <w:pPr>
        <w:pStyle w:val="BodyText"/>
      </w:pPr>
      <w:r>
        <w:t xml:space="preserve">[ภาษาต่างประเทศ] เอาล่ะครับขอขอบคุณ</w:t>
      </w:r>
    </w:p>
    <w:p>
      <w:pPr>
        <w:pStyle w:val="BodyText"/>
      </w:pPr>
      <w:r>
        <w:t xml:space="preserve">(คุณอกนิษฐ์)</w:t>
      </w:r>
    </w:p>
    <w:p>
      <w:pPr>
        <w:pStyle w:val="BodyText"/>
      </w:pPr>
      <w:r>
        <w:t xml:space="preserve">[ภาษาต่างประเทศ]</w:t>
      </w:r>
    </w:p>
    <w:p>
      <w:pPr>
        <w:pStyle w:val="BodyText"/>
      </w:pPr>
      <w:r>
        <w:t xml:space="preserve">(คุณอกนิษฐ์) ขอบพระคุณนะครับ ท่านนายกรัฐมนตรีและคณะยังอยู่กับเราบนเวทีเพื่อนำเข้าสู่ภาพต่อไปครับและสำหรับภาพต่อไปขอเรียนเชิญ ท่านคณะผู้บริหารและผู้สนับสนุนการจัดงานให้เกียรติร่วมถ่ายภาพบนเวทีครับ ขอกราบเรียนเชิญครับ และในขณะนี้นะครับ ท่านผู้บริหารและทางคณะผู้บริหารและผู้สนับสนุนการจัดงานเพื่อร่วมถ่ายภาพเป็นที่ระลึกนะครับ เพื่อร่วมถ่ายภาพบรรยพิธีเปิดของเราในวันนี้ครับ และแน่นอนนะครับ งาน Digital Thailand Big Bang 2018 จะดำเนินการจัดงานไปทั้งสิ้นตั้งแต่วันที่ ถึงวันที่ 23 กันยายน นี้นะครับ โดยหลังจากกิจกรรมพิธีเปิดบนเวทในครั้งนี้ยังคงมีกิจกรรมอื่น ๆ ไปตลอดทั้งวันนี้นะครับ สามารถติดตามกันได้ครับ เอาล่ะครับ ขอกราบขอบพระคุณ กราบขอบพระคุณท่านรัฐมนตรี กราบขอบพระคุณทูตานุทูต กราบขอบพระคุณครับ สำหรับงานในวันนี้นะครับก็ดำเนินมาถึงช่วงสุดท้ายอย่างที่กล่าวไปก่อนหน้านี้นะครับ งานยังจัดต่อเนื่องไปตลอดทั้งวัน ในนามของผู้จัดงานขอขอบพระคุณท่านแขกผู้มีเกียรติ ท่านสื่อมวลชน ที่ให้เกียรติมาร่วมงานในวันนี้นะครับว่าจะได้รับความร่วมมือเกี่ยวกับงานดี ๆ ของเราในครั้งนี้ครับ อีกสักครุ่นะครับ ขอกราบเรียนเชิญท่านนายกรัฐมนตรีและคณะเยี่ยมชมงของงาน Digital Thailand Big Bang 2018 ส่วนผมหมดหน้าที่ลงเพียงเท่านี้นะครับ ขอขอบพระคุณนะครับ ทาง กสทช. และ NECTEC ล่ามภาษามือทางไกล ถ่ายทอดจากศูนย์บริการถ่ายทอดทางไกลที่อรุณอัมรินทร์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อบที่2) ฝึกพิมพ์ถอดความเสียง Digital Thailand Big Bang 2018</dc:title>
  <dc:creator/>
  <cp:keywords/>
  <dcterms:created xsi:type="dcterms:W3CDTF">2021-03-23T08:35:21Z</dcterms:created>
  <dcterms:modified xsi:type="dcterms:W3CDTF">2021-03-23T08: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ตุลาคม 2562 เวลา 14.57 น.</vt:lpwstr>
  </property>
  <property fmtid="{D5CDD505-2E9C-101B-9397-08002B2CF9AE}" pid="3" name="subtitle">
    <vt:lpwstr/>
  </property>
</Properties>
</file>